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B5F75F" w14:textId="77777777" w:rsidR="00847FCF" w:rsidRPr="00847FCF" w:rsidRDefault="00847FCF" w:rsidP="00847FCF">
      <w:pPr>
        <w:spacing w:after="0" w:line="240" w:lineRule="auto"/>
        <w:ind w:firstLine="15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034C570E" w14:textId="358C8ACF" w:rsidR="00847FCF" w:rsidRPr="00847FCF" w:rsidRDefault="00847FCF" w:rsidP="00847FCF">
      <w:pPr>
        <w:spacing w:after="0" w:line="240" w:lineRule="auto"/>
        <w:ind w:firstLine="15"/>
        <w:rPr>
          <w:rFonts w:ascii="Times New Roman" w:eastAsia="Times New Roman" w:hAnsi="Times New Roman" w:cs="Times New Roman"/>
          <w:sz w:val="52"/>
          <w:szCs w:val="52"/>
          <w:lang w:eastAsia="en-GB"/>
        </w:rPr>
      </w:pPr>
      <w:r w:rsidRPr="00847FCF">
        <w:rPr>
          <w:rFonts w:ascii="Arial" w:eastAsia="Times New Roman" w:hAnsi="Arial" w:cs="Arial"/>
          <w:b/>
          <w:bCs/>
          <w:color w:val="000000"/>
          <w:sz w:val="52"/>
          <w:szCs w:val="52"/>
          <w:lang w:eastAsia="en-GB"/>
        </w:rPr>
        <w:t>Income prediction using Adult data</w:t>
      </w:r>
    </w:p>
    <w:p w14:paraId="22B455E1" w14:textId="77777777" w:rsidR="00847FCF" w:rsidRPr="00847FCF" w:rsidRDefault="00847FCF" w:rsidP="00847FCF">
      <w:pPr>
        <w:spacing w:after="0" w:line="240" w:lineRule="auto"/>
        <w:rPr>
          <w:rFonts w:ascii="Times New Roman" w:eastAsia="Times New Roman" w:hAnsi="Times New Roman" w:cs="Times New Roman"/>
          <w:sz w:val="44"/>
          <w:szCs w:val="44"/>
          <w:lang w:eastAsia="en-GB"/>
        </w:rPr>
      </w:pPr>
    </w:p>
    <w:p w14:paraId="4AABA2AC" w14:textId="77777777" w:rsidR="00847FCF" w:rsidRPr="00847FCF" w:rsidRDefault="00847FCF" w:rsidP="00847FCF">
      <w:pPr>
        <w:spacing w:before="200" w:after="0" w:line="240" w:lineRule="auto"/>
        <w:ind w:left="-15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2D7A63E8" w14:textId="77777777" w:rsidR="00847FCF" w:rsidRPr="00847FCF" w:rsidRDefault="00847FCF" w:rsidP="00847FCF">
      <w:pPr>
        <w:spacing w:before="200" w:after="0" w:line="240" w:lineRule="auto"/>
        <w:ind w:left="-15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7B4F6F81" w14:textId="3491FE9B" w:rsidR="00847FCF" w:rsidRDefault="00847FCF" w:rsidP="008264F5">
      <w:pPr>
        <w:spacing w:before="200" w:after="0" w:line="240" w:lineRule="auto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  <w:r w:rsidRPr="00847FCF"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  <w:t>TABLE OF CONTENTS</w:t>
      </w:r>
    </w:p>
    <w:p w14:paraId="5FE15E7E" w14:textId="63F2EDF9" w:rsidR="00847FCF" w:rsidRDefault="00847FCF" w:rsidP="00847FCF">
      <w:pPr>
        <w:spacing w:before="200" w:after="0" w:line="240" w:lineRule="auto"/>
        <w:ind w:left="2145" w:firstLine="735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79A0605D" w14:textId="77777777" w:rsidR="00847FCF" w:rsidRPr="00847FCF" w:rsidRDefault="00847FCF" w:rsidP="00847FCF">
      <w:pPr>
        <w:spacing w:before="200" w:after="0" w:line="240" w:lineRule="auto"/>
        <w:ind w:left="2145" w:firstLine="735"/>
        <w:rPr>
          <w:rFonts w:ascii="Times New Roman" w:eastAsia="Times New Roman" w:hAnsi="Times New Roman" w:cs="Times New Roman"/>
          <w:sz w:val="44"/>
          <w:szCs w:val="44"/>
          <w:lang w:eastAsia="en-GB"/>
        </w:rPr>
      </w:pPr>
    </w:p>
    <w:p w14:paraId="3175A5BE" w14:textId="77777777" w:rsidR="00847FCF" w:rsidRPr="00847FCF" w:rsidRDefault="00847FCF" w:rsidP="00847FCF">
      <w:pPr>
        <w:numPr>
          <w:ilvl w:val="0"/>
          <w:numId w:val="2"/>
        </w:numPr>
        <w:spacing w:before="200"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</w:pPr>
      <w:r w:rsidRPr="00847FCF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Abstract</w:t>
      </w:r>
    </w:p>
    <w:p w14:paraId="096449DC" w14:textId="6F76ED3C" w:rsidR="00847FCF" w:rsidRPr="00847FCF" w:rsidRDefault="00847FCF" w:rsidP="00847FCF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</w:pPr>
      <w:r w:rsidRPr="00847FCF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 xml:space="preserve">Data </w:t>
      </w:r>
      <w:r w:rsidR="004A7DBA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O</w:t>
      </w:r>
      <w:r w:rsidRPr="00847FCF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verview</w:t>
      </w:r>
    </w:p>
    <w:p w14:paraId="67723C9C" w14:textId="2AD53897" w:rsidR="00847FCF" w:rsidRPr="00847FCF" w:rsidRDefault="00847FCF" w:rsidP="00847FCF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</w:pPr>
      <w:r w:rsidRPr="00847FCF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 xml:space="preserve">Data </w:t>
      </w:r>
      <w:r w:rsidR="004A7DBA" w:rsidRPr="004A7DBA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V</w:t>
      </w:r>
      <w:r w:rsidRPr="00847FCF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isuali</w:t>
      </w:r>
      <w:r w:rsidR="004A7DBA" w:rsidRPr="004A7DBA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z</w:t>
      </w:r>
      <w:r w:rsidRPr="00847FCF"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ation</w:t>
      </w:r>
    </w:p>
    <w:p w14:paraId="248C15A6" w14:textId="453C9EB7" w:rsidR="00847FCF" w:rsidRPr="00847FCF" w:rsidRDefault="004A7DBA" w:rsidP="00847FCF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Data Summary</w:t>
      </w:r>
    </w:p>
    <w:p w14:paraId="2D274724" w14:textId="4B6D61E9" w:rsidR="00847FCF" w:rsidRPr="00847FCF" w:rsidRDefault="0071510B" w:rsidP="00847FCF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Preprocessing Steps</w:t>
      </w:r>
    </w:p>
    <w:p w14:paraId="56E0EEA4" w14:textId="40575D40" w:rsidR="00847FCF" w:rsidRDefault="00420773" w:rsidP="00847FCF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Model Fitting – Logistic Regression</w:t>
      </w:r>
    </w:p>
    <w:p w14:paraId="72A148B3" w14:textId="24C32DD2" w:rsidR="00420773" w:rsidRDefault="00420773" w:rsidP="00847FCF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Model Fitting – Random Forest</w:t>
      </w:r>
    </w:p>
    <w:p w14:paraId="7DFACFCE" w14:textId="6C26BFD1" w:rsidR="00420773" w:rsidRPr="004A7DBA" w:rsidRDefault="00420773" w:rsidP="00420773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4"/>
          <w:szCs w:val="44"/>
          <w:lang w:eastAsia="en-GB"/>
        </w:rPr>
        <w:t>H.  Conclusion</w:t>
      </w:r>
    </w:p>
    <w:p w14:paraId="7AC4FD45" w14:textId="72353A7F" w:rsidR="00847FCF" w:rsidRDefault="00847FCF" w:rsidP="00847FCF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7F1212D8" w14:textId="7369DA48" w:rsidR="00847FCF" w:rsidRDefault="00847FCF" w:rsidP="00847FCF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3EE7F910" w14:textId="644AACDB" w:rsidR="00847FCF" w:rsidRDefault="00847FCF" w:rsidP="00847FCF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1FD649CB" w14:textId="7AD9AA5D" w:rsidR="00847FCF" w:rsidRDefault="00847FCF" w:rsidP="00847FCF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0B69A5C7" w14:textId="6F097DA9" w:rsidR="00847FCF" w:rsidRDefault="00847FCF" w:rsidP="00847FCF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5A26A957" w14:textId="183B4CA5" w:rsidR="00847FCF" w:rsidRDefault="00847FCF" w:rsidP="00847FCF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35F807D8" w14:textId="75753868" w:rsidR="00847FCF" w:rsidRDefault="00847FCF" w:rsidP="00847FCF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</w:p>
    <w:p w14:paraId="2D01E405" w14:textId="77777777" w:rsidR="00AD099A" w:rsidRDefault="00AD099A" w:rsidP="00847FCF">
      <w:p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44"/>
          <w:szCs w:val="44"/>
          <w:lang w:eastAsia="en-GB"/>
        </w:rPr>
      </w:pPr>
      <w:bookmarkStart w:id="0" w:name="_GoBack"/>
      <w:bookmarkEnd w:id="0"/>
    </w:p>
    <w:p w14:paraId="67F75563" w14:textId="77777777" w:rsidR="00847FCF" w:rsidRPr="00847FCF" w:rsidRDefault="00847FCF" w:rsidP="00847FCF">
      <w:pPr>
        <w:numPr>
          <w:ilvl w:val="0"/>
          <w:numId w:val="3"/>
        </w:numPr>
        <w:spacing w:before="200" w:after="0" w:line="240" w:lineRule="auto"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:lang w:eastAsia="en-GB"/>
        </w:rPr>
      </w:pPr>
      <w:r w:rsidRPr="00847FCF">
        <w:rPr>
          <w:rFonts w:ascii="Arial" w:eastAsia="Times New Roman" w:hAnsi="Arial" w:cs="Arial"/>
          <w:b/>
          <w:bCs/>
          <w:color w:val="000000"/>
          <w:kern w:val="36"/>
          <w:sz w:val="32"/>
          <w:szCs w:val="32"/>
          <w:lang w:eastAsia="en-GB"/>
        </w:rPr>
        <w:lastRenderedPageBreak/>
        <w:t>   </w:t>
      </w:r>
      <w:r w:rsidRPr="00847FCF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  <w:lang w:eastAsia="en-GB"/>
        </w:rPr>
        <w:t>Abstract</w:t>
      </w:r>
    </w:p>
    <w:p w14:paraId="16939BD2" w14:textId="0FF7049C" w:rsidR="00847FCF" w:rsidRDefault="00847FCF" w:rsidP="00847FCF">
      <w:pPr>
        <w:spacing w:before="200" w:after="0" w:line="240" w:lineRule="auto"/>
        <w:ind w:left="-15" w:firstLine="15"/>
        <w:rPr>
          <w:rFonts w:ascii="Arial" w:eastAsia="Times New Roman" w:hAnsi="Arial" w:cs="Arial"/>
          <w:color w:val="000000"/>
          <w:sz w:val="32"/>
          <w:szCs w:val="32"/>
          <w:lang w:eastAsia="en-GB"/>
        </w:rPr>
      </w:pPr>
      <w:r w:rsidRPr="00847FCF">
        <w:rPr>
          <w:rFonts w:ascii="Times New Roman" w:eastAsia="Times New Roman" w:hAnsi="Times New Roman" w:cs="Times New Roman"/>
          <w:color w:val="000000"/>
          <w:sz w:val="32"/>
          <w:szCs w:val="32"/>
          <w:lang w:eastAsia="en-GB"/>
        </w:rPr>
        <w:t xml:space="preserve">The Adult dataset is from the 1994 Census database. It is also know as “Cencus Income” dataset. Details of this dataset can be found at </w:t>
      </w:r>
      <w:hyperlink r:id="rId7" w:history="1">
        <w:r w:rsidRPr="00847FCF">
          <w:rPr>
            <w:rFonts w:ascii="Times New Roman" w:eastAsia="Times New Roman" w:hAnsi="Times New Roman" w:cs="Times New Roman"/>
            <w:color w:val="1155CC"/>
            <w:sz w:val="32"/>
            <w:szCs w:val="32"/>
            <w:u w:val="single"/>
            <w:lang w:eastAsia="en-GB"/>
          </w:rPr>
          <w:t>UCI Machine Learning Repository</w:t>
        </w:r>
      </w:hyperlink>
      <w:r w:rsidRPr="00847FCF">
        <w:rPr>
          <w:rFonts w:ascii="Times New Roman" w:eastAsia="Times New Roman" w:hAnsi="Times New Roman" w:cs="Times New Roman"/>
          <w:color w:val="000000"/>
          <w:sz w:val="32"/>
          <w:szCs w:val="32"/>
          <w:lang w:eastAsia="en-GB"/>
        </w:rPr>
        <w:t xml:space="preserve">. In this in class competition which is </w:t>
      </w:r>
      <w:hyperlink r:id="rId8" w:history="1">
        <w:r w:rsidRPr="00847FCF">
          <w:rPr>
            <w:rFonts w:ascii="Times New Roman" w:eastAsia="Times New Roman" w:hAnsi="Times New Roman" w:cs="Times New Roman"/>
            <w:color w:val="1155CC"/>
            <w:sz w:val="32"/>
            <w:szCs w:val="32"/>
            <w:u w:val="single"/>
            <w:lang w:eastAsia="en-GB"/>
          </w:rPr>
          <w:t>IT405_KHAS</w:t>
        </w:r>
      </w:hyperlink>
      <w:r w:rsidRPr="00847FCF">
        <w:rPr>
          <w:rFonts w:ascii="Times New Roman" w:eastAsia="Times New Roman" w:hAnsi="Times New Roman" w:cs="Times New Roman"/>
          <w:color w:val="000000"/>
          <w:sz w:val="32"/>
          <w:szCs w:val="32"/>
          <w:lang w:eastAsia="en-GB"/>
        </w:rPr>
        <w:t xml:space="preserve"> on </w:t>
      </w:r>
      <w:hyperlink r:id="rId9" w:history="1">
        <w:r w:rsidRPr="00847FCF">
          <w:rPr>
            <w:rFonts w:ascii="Times New Roman" w:eastAsia="Times New Roman" w:hAnsi="Times New Roman" w:cs="Times New Roman"/>
            <w:color w:val="1155CC"/>
            <w:sz w:val="32"/>
            <w:szCs w:val="32"/>
            <w:u w:val="single"/>
            <w:lang w:eastAsia="en-GB"/>
          </w:rPr>
          <w:t>Kaggle</w:t>
        </w:r>
      </w:hyperlink>
      <w:r w:rsidRPr="00847FCF">
        <w:rPr>
          <w:rFonts w:ascii="Times New Roman" w:eastAsia="Times New Roman" w:hAnsi="Times New Roman" w:cs="Times New Roman"/>
          <w:color w:val="000000"/>
          <w:sz w:val="32"/>
          <w:szCs w:val="32"/>
          <w:lang w:eastAsia="en-GB"/>
        </w:rPr>
        <w:t xml:space="preserve"> platform , we used pre-prepared train and test set. In our initial stages , we preprocessed the data and developed understanding of the data and its useful features that explain the variances by doing various types of exploratory analysis. Then , we implemented some classification algorithms for predicting.After that, we upload our prediction results to kaggle</w:t>
      </w:r>
      <w:r w:rsidRPr="00847FCF">
        <w:rPr>
          <w:rFonts w:ascii="Arial" w:eastAsia="Times New Roman" w:hAnsi="Arial" w:cs="Arial"/>
          <w:color w:val="000000"/>
          <w:sz w:val="32"/>
          <w:szCs w:val="32"/>
          <w:lang w:eastAsia="en-GB"/>
        </w:rPr>
        <w:t>.</w:t>
      </w:r>
    </w:p>
    <w:p w14:paraId="52790527" w14:textId="1636B559" w:rsidR="00F37B20" w:rsidRDefault="00B73F65" w:rsidP="00847FCF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B</w:t>
      </w:r>
      <w:r w:rsidR="00847FCF" w:rsidRPr="00847FCF">
        <w:rPr>
          <w:rFonts w:ascii="Times New Roman" w:hAnsi="Times New Roman" w:cs="Times New Roman"/>
          <w:b/>
          <w:bCs/>
          <w:sz w:val="48"/>
          <w:szCs w:val="48"/>
        </w:rPr>
        <w:t>.</w:t>
      </w:r>
      <w:r w:rsidR="00847FCF">
        <w:rPr>
          <w:rFonts w:ascii="Times New Roman" w:hAnsi="Times New Roman" w:cs="Times New Roman"/>
          <w:b/>
          <w:bCs/>
          <w:sz w:val="32"/>
          <w:szCs w:val="32"/>
        </w:rPr>
        <w:t xml:space="preserve">       </w:t>
      </w:r>
      <w:r w:rsidR="00847FCF" w:rsidRPr="00847FCF">
        <w:rPr>
          <w:rFonts w:ascii="Times New Roman" w:hAnsi="Times New Roman" w:cs="Times New Roman"/>
          <w:b/>
          <w:bCs/>
          <w:sz w:val="48"/>
          <w:szCs w:val="48"/>
        </w:rPr>
        <w:t>Data Overview</w:t>
      </w:r>
      <w:r w:rsidR="003863C2">
        <w:rPr>
          <w:rFonts w:ascii="Arial" w:hAnsi="Arial" w:cs="Arial"/>
          <w:b/>
          <w:bCs/>
          <w:noProof/>
          <w:color w:val="000000"/>
          <w:sz w:val="60"/>
          <w:szCs w:val="60"/>
          <w:bdr w:val="none" w:sz="0" w:space="0" w:color="auto" w:frame="1"/>
        </w:rPr>
        <w:drawing>
          <wp:inline distT="0" distB="0" distL="0" distR="0" wp14:anchorId="4BD7DD3D" wp14:editId="334F590F">
            <wp:extent cx="5562600" cy="24457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366" cy="244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63C2">
        <w:rPr>
          <w:rFonts w:ascii="Arial" w:hAnsi="Arial" w:cs="Arial"/>
          <w:b/>
          <w:bCs/>
          <w:noProof/>
          <w:color w:val="000000"/>
          <w:sz w:val="60"/>
          <w:szCs w:val="60"/>
          <w:bdr w:val="none" w:sz="0" w:space="0" w:color="auto" w:frame="1"/>
        </w:rPr>
        <w:drawing>
          <wp:inline distT="0" distB="0" distL="0" distR="0" wp14:anchorId="463D9713" wp14:editId="43D97E4E">
            <wp:extent cx="5610225" cy="2568648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558" cy="2569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D9567" w14:textId="4C249C54" w:rsidR="00847FCF" w:rsidRDefault="00847FCF" w:rsidP="00847FCF">
      <w:pPr>
        <w:rPr>
          <w:rFonts w:ascii="Times New Roman" w:hAnsi="Times New Roman" w:cs="Times New Roman"/>
          <w:sz w:val="48"/>
          <w:szCs w:val="48"/>
        </w:rPr>
      </w:pPr>
    </w:p>
    <w:p w14:paraId="29E7D57E" w14:textId="77777777" w:rsidR="00847FCF" w:rsidRDefault="00847FCF" w:rsidP="00847FCF">
      <w:pPr>
        <w:rPr>
          <w:rFonts w:ascii="Times New Roman" w:hAnsi="Times New Roman" w:cs="Times New Roman"/>
          <w:color w:val="000000"/>
          <w:sz w:val="32"/>
          <w:szCs w:val="32"/>
        </w:rPr>
      </w:pPr>
    </w:p>
    <w:p w14:paraId="05C62668" w14:textId="3DF611E6" w:rsidR="00847FCF" w:rsidRDefault="00847FCF" w:rsidP="00847FCF">
      <w:pPr>
        <w:rPr>
          <w:rFonts w:ascii="Times New Roman" w:hAnsi="Times New Roman" w:cs="Times New Roman"/>
          <w:color w:val="000000"/>
          <w:sz w:val="32"/>
          <w:szCs w:val="32"/>
        </w:rPr>
      </w:pPr>
      <w:r w:rsidRPr="00847FCF">
        <w:rPr>
          <w:rFonts w:ascii="Times New Roman" w:hAnsi="Times New Roman" w:cs="Times New Roman"/>
          <w:color w:val="000000"/>
          <w:sz w:val="32"/>
          <w:szCs w:val="32"/>
        </w:rPr>
        <w:lastRenderedPageBreak/>
        <w:t>The dataset used in this project has 32561 record and a binomial label indicating a salary &lt;50K or &gt;50K USD. %75 of the record in the dataset have a class label of &lt;=50K and test dataset contains 16,281 records.</w:t>
      </w:r>
    </w:p>
    <w:p w14:paraId="7D0667A0" w14:textId="662A9DB1" w:rsidR="00847FCF" w:rsidRDefault="00847FCF" w:rsidP="00847FCF">
      <w:pPr>
        <w:rPr>
          <w:rFonts w:ascii="Arial" w:hAnsi="Arial" w:cs="Arial"/>
          <w:color w:val="000000"/>
        </w:rPr>
      </w:pPr>
      <w:r w:rsidRPr="00847FCF">
        <w:rPr>
          <w:rFonts w:ascii="Times New Roman" w:hAnsi="Times New Roman" w:cs="Times New Roman"/>
          <w:color w:val="000000"/>
          <w:sz w:val="32"/>
          <w:szCs w:val="32"/>
        </w:rPr>
        <w:t xml:space="preserve">There are 14 </w:t>
      </w:r>
      <w:r w:rsidR="00B73F65">
        <w:rPr>
          <w:rFonts w:ascii="Times New Roman" w:hAnsi="Times New Roman" w:cs="Times New Roman"/>
          <w:color w:val="000000"/>
          <w:sz w:val="32"/>
          <w:szCs w:val="32"/>
        </w:rPr>
        <w:t>columns</w:t>
      </w:r>
      <w:r w:rsidRPr="00847FCF">
        <w:rPr>
          <w:rFonts w:ascii="Times New Roman" w:hAnsi="Times New Roman" w:cs="Times New Roman"/>
          <w:color w:val="000000"/>
          <w:sz w:val="32"/>
          <w:szCs w:val="32"/>
        </w:rPr>
        <w:t xml:space="preserve">. You can check </w:t>
      </w:r>
      <w:r w:rsidR="00B73F65">
        <w:rPr>
          <w:rFonts w:ascii="Times New Roman" w:hAnsi="Times New Roman" w:cs="Times New Roman"/>
          <w:color w:val="000000"/>
          <w:sz w:val="32"/>
          <w:szCs w:val="32"/>
        </w:rPr>
        <w:t>names</w:t>
      </w:r>
      <w:r w:rsidRPr="00847FCF">
        <w:rPr>
          <w:rFonts w:ascii="Times New Roman" w:hAnsi="Times New Roman" w:cs="Times New Roman"/>
          <w:color w:val="000000"/>
          <w:sz w:val="32"/>
          <w:szCs w:val="32"/>
        </w:rPr>
        <w:t xml:space="preserve"> of</w:t>
      </w:r>
      <w:r w:rsidR="00B73F65">
        <w:rPr>
          <w:rFonts w:ascii="Times New Roman" w:hAnsi="Times New Roman" w:cs="Times New Roman"/>
          <w:color w:val="000000"/>
          <w:sz w:val="32"/>
          <w:szCs w:val="32"/>
        </w:rPr>
        <w:t xml:space="preserve"> column the</w:t>
      </w:r>
      <w:r w:rsidRPr="00847FCF">
        <w:rPr>
          <w:rFonts w:ascii="Times New Roman" w:hAnsi="Times New Roman" w:cs="Times New Roman"/>
          <w:color w:val="000000"/>
          <w:sz w:val="32"/>
          <w:szCs w:val="32"/>
        </w:rPr>
        <w:t xml:space="preserve"> Adult dataset screenshot at the below</w:t>
      </w:r>
      <w:r>
        <w:rPr>
          <w:rFonts w:ascii="Arial" w:hAnsi="Arial" w:cs="Arial"/>
          <w:color w:val="000000"/>
        </w:rPr>
        <w:t>.</w:t>
      </w:r>
    </w:p>
    <w:p w14:paraId="2D1A478D" w14:textId="5D33BAAC" w:rsidR="00847FCF" w:rsidRDefault="00B73F65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21CB6DB3" wp14:editId="7893E200">
            <wp:extent cx="6419850" cy="7137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1372" cy="782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D47F8" w14:textId="68932746" w:rsidR="00B73F65" w:rsidRDefault="00B73F65" w:rsidP="00847FCF">
      <w:pPr>
        <w:rPr>
          <w:rFonts w:ascii="Times New Roman" w:hAnsi="Times New Roman" w:cs="Times New Roman"/>
          <w:sz w:val="32"/>
          <w:szCs w:val="32"/>
        </w:rPr>
      </w:pPr>
    </w:p>
    <w:p w14:paraId="70569945" w14:textId="0C1CDCFF" w:rsidR="00475216" w:rsidRDefault="00475216" w:rsidP="00847FCF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475216">
        <w:rPr>
          <w:rFonts w:ascii="Times New Roman" w:hAnsi="Times New Roman" w:cs="Times New Roman"/>
          <w:b/>
          <w:bCs/>
          <w:sz w:val="48"/>
          <w:szCs w:val="48"/>
        </w:rPr>
        <w:t>C.   Data Visualization</w:t>
      </w:r>
    </w:p>
    <w:p w14:paraId="5F62E0C7" w14:textId="008D26C2" w:rsidR="00475216" w:rsidRDefault="00475216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I tried to understand income relation with age and gender.Firstly,I created histogram of age by </w:t>
      </w:r>
      <w:r w:rsidRPr="00475216">
        <w:rPr>
          <w:rFonts w:ascii="Times New Roman" w:hAnsi="Times New Roman" w:cs="Times New Roman"/>
          <w:color w:val="FF0000"/>
          <w:sz w:val="32"/>
          <w:szCs w:val="32"/>
        </w:rPr>
        <w:t>target</w:t>
      </w:r>
      <w:r>
        <w:rPr>
          <w:rFonts w:ascii="Times New Roman" w:hAnsi="Times New Roman" w:cs="Times New Roman"/>
          <w:sz w:val="32"/>
          <w:szCs w:val="32"/>
        </w:rPr>
        <w:t xml:space="preserve"> group.After that I created histogram of age by </w:t>
      </w:r>
      <w:r w:rsidRPr="00475216">
        <w:rPr>
          <w:rFonts w:ascii="Times New Roman" w:hAnsi="Times New Roman" w:cs="Times New Roman"/>
          <w:color w:val="FF0000"/>
          <w:sz w:val="32"/>
          <w:szCs w:val="32"/>
        </w:rPr>
        <w:t>gender</w:t>
      </w:r>
      <w:r>
        <w:rPr>
          <w:rFonts w:ascii="Times New Roman" w:hAnsi="Times New Roman" w:cs="Times New Roman"/>
          <w:sz w:val="32"/>
          <w:szCs w:val="32"/>
        </w:rPr>
        <w:t xml:space="preserve"> group.</w:t>
      </w:r>
    </w:p>
    <w:p w14:paraId="2079C332" w14:textId="77777777" w:rsidR="00475216" w:rsidRPr="00475216" w:rsidRDefault="00475216" w:rsidP="00475216">
      <w:pPr>
        <w:keepNext/>
      </w:pPr>
      <w:r w:rsidRPr="00475216">
        <w:rPr>
          <w:rFonts w:ascii="Times New Roman" w:hAnsi="Times New Roman" w:cs="Times New Roman"/>
          <w:noProof/>
        </w:rPr>
        <w:drawing>
          <wp:inline distT="0" distB="0" distL="0" distR="0" wp14:anchorId="1B640307" wp14:editId="0D12DB4C">
            <wp:extent cx="5638800" cy="1257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24BF5" w14:textId="3AE507C0" w:rsidR="00475216" w:rsidRPr="00475216" w:rsidRDefault="00475216" w:rsidP="00475216">
      <w:pPr>
        <w:pStyle w:val="ResimYazs"/>
        <w:rPr>
          <w:sz w:val="22"/>
          <w:szCs w:val="22"/>
        </w:rPr>
      </w:pPr>
      <w:r w:rsidRPr="00475216">
        <w:rPr>
          <w:sz w:val="22"/>
          <w:szCs w:val="22"/>
        </w:rPr>
        <w:t xml:space="preserve">Figure </w:t>
      </w:r>
      <w:r w:rsidRPr="00475216">
        <w:rPr>
          <w:sz w:val="22"/>
          <w:szCs w:val="22"/>
        </w:rPr>
        <w:fldChar w:fldCharType="begin"/>
      </w:r>
      <w:r w:rsidRPr="00475216">
        <w:rPr>
          <w:sz w:val="22"/>
          <w:szCs w:val="22"/>
        </w:rPr>
        <w:instrText xml:space="preserve"> SEQ Figure \* ARABIC </w:instrText>
      </w:r>
      <w:r w:rsidRPr="00475216">
        <w:rPr>
          <w:sz w:val="22"/>
          <w:szCs w:val="22"/>
        </w:rPr>
        <w:fldChar w:fldCharType="separate"/>
      </w:r>
      <w:r w:rsidRPr="00475216">
        <w:rPr>
          <w:noProof/>
          <w:sz w:val="22"/>
          <w:szCs w:val="22"/>
        </w:rPr>
        <w:t>1</w:t>
      </w:r>
      <w:r w:rsidRPr="00475216">
        <w:rPr>
          <w:sz w:val="22"/>
          <w:szCs w:val="22"/>
        </w:rPr>
        <w:fldChar w:fldCharType="end"/>
      </w:r>
      <w:r w:rsidRPr="00475216">
        <w:rPr>
          <w:sz w:val="22"/>
          <w:szCs w:val="22"/>
        </w:rPr>
        <w:t>-Codes histogram of age by Target group.</w:t>
      </w:r>
    </w:p>
    <w:p w14:paraId="7E9DA84D" w14:textId="77777777" w:rsidR="00475216" w:rsidRDefault="00475216" w:rsidP="00475216">
      <w:pPr>
        <w:keepNext/>
      </w:pPr>
      <w:r>
        <w:rPr>
          <w:noProof/>
        </w:rPr>
        <w:drawing>
          <wp:inline distT="0" distB="0" distL="0" distR="0" wp14:anchorId="1091BBA3" wp14:editId="0D7A133D">
            <wp:extent cx="5467350" cy="1238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10A1F" w14:textId="51227403" w:rsidR="00475216" w:rsidRPr="00475216" w:rsidRDefault="00475216" w:rsidP="00475216">
      <w:pPr>
        <w:pStyle w:val="ResimYazs"/>
        <w:rPr>
          <w:sz w:val="22"/>
          <w:szCs w:val="22"/>
        </w:rPr>
      </w:pPr>
      <w:r w:rsidRPr="00475216">
        <w:rPr>
          <w:sz w:val="22"/>
          <w:szCs w:val="22"/>
        </w:rPr>
        <w:t xml:space="preserve">Figure </w:t>
      </w:r>
      <w:r w:rsidRPr="00475216">
        <w:rPr>
          <w:sz w:val="22"/>
          <w:szCs w:val="22"/>
        </w:rPr>
        <w:fldChar w:fldCharType="begin"/>
      </w:r>
      <w:r w:rsidRPr="00475216">
        <w:rPr>
          <w:sz w:val="22"/>
          <w:szCs w:val="22"/>
        </w:rPr>
        <w:instrText xml:space="preserve"> SEQ Figure \* ARABIC </w:instrText>
      </w:r>
      <w:r w:rsidRPr="00475216">
        <w:rPr>
          <w:sz w:val="22"/>
          <w:szCs w:val="22"/>
        </w:rPr>
        <w:fldChar w:fldCharType="separate"/>
      </w:r>
      <w:r w:rsidRPr="00475216">
        <w:rPr>
          <w:noProof/>
          <w:sz w:val="22"/>
          <w:szCs w:val="22"/>
        </w:rPr>
        <w:t>2</w:t>
      </w:r>
      <w:r w:rsidRPr="00475216">
        <w:rPr>
          <w:sz w:val="22"/>
          <w:szCs w:val="22"/>
        </w:rPr>
        <w:fldChar w:fldCharType="end"/>
      </w:r>
      <w:r w:rsidRPr="00475216">
        <w:rPr>
          <w:sz w:val="22"/>
          <w:szCs w:val="22"/>
        </w:rPr>
        <w:t>-Codes histogram of age by gender group.</w:t>
      </w:r>
    </w:p>
    <w:p w14:paraId="06E892C6" w14:textId="0CB74655" w:rsidR="00475216" w:rsidRPr="00475216" w:rsidRDefault="00475216" w:rsidP="00475216">
      <w:pPr>
        <w:pStyle w:val="ResimYazs"/>
        <w:keepNext/>
        <w:rPr>
          <w:sz w:val="28"/>
          <w:szCs w:val="28"/>
        </w:rPr>
      </w:pPr>
      <w:r w:rsidRPr="00475216">
        <w:rPr>
          <w:sz w:val="28"/>
          <w:szCs w:val="28"/>
        </w:rPr>
        <w:lastRenderedPageBreak/>
        <w:t xml:space="preserve">Table </w:t>
      </w:r>
      <w:r w:rsidRPr="00475216">
        <w:rPr>
          <w:sz w:val="28"/>
          <w:szCs w:val="28"/>
        </w:rPr>
        <w:fldChar w:fldCharType="begin"/>
      </w:r>
      <w:r w:rsidRPr="00475216">
        <w:rPr>
          <w:sz w:val="28"/>
          <w:szCs w:val="28"/>
        </w:rPr>
        <w:instrText xml:space="preserve"> SEQ Table \* ARABIC </w:instrText>
      </w:r>
      <w:r w:rsidRPr="00475216">
        <w:rPr>
          <w:sz w:val="28"/>
          <w:szCs w:val="28"/>
        </w:rPr>
        <w:fldChar w:fldCharType="separate"/>
      </w:r>
      <w:r w:rsidR="006A51E9">
        <w:rPr>
          <w:noProof/>
          <w:sz w:val="28"/>
          <w:szCs w:val="28"/>
        </w:rPr>
        <w:t>1</w:t>
      </w:r>
      <w:r w:rsidRPr="00475216">
        <w:rPr>
          <w:sz w:val="28"/>
          <w:szCs w:val="28"/>
        </w:rPr>
        <w:fldChar w:fldCharType="end"/>
      </w:r>
    </w:p>
    <w:p w14:paraId="442AA55D" w14:textId="77777777" w:rsidR="006A51E9" w:rsidRDefault="00475216" w:rsidP="00847FCF"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49D1442" wp14:editId="36687BBD">
            <wp:extent cx="4010025" cy="40100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6CC02" w14:textId="4925C06E" w:rsidR="006A51E9" w:rsidRPr="006A51E9" w:rsidRDefault="006A51E9" w:rsidP="006A51E9">
      <w:pPr>
        <w:pStyle w:val="ResimYazs"/>
        <w:keepNext/>
        <w:rPr>
          <w:sz w:val="22"/>
          <w:szCs w:val="22"/>
        </w:rPr>
      </w:pPr>
      <w:r w:rsidRPr="006A51E9">
        <w:rPr>
          <w:sz w:val="22"/>
          <w:szCs w:val="22"/>
        </w:rPr>
        <w:t xml:space="preserve">Table </w:t>
      </w:r>
      <w:r w:rsidRPr="006A51E9">
        <w:rPr>
          <w:sz w:val="22"/>
          <w:szCs w:val="22"/>
        </w:rPr>
        <w:fldChar w:fldCharType="begin"/>
      </w:r>
      <w:r w:rsidRPr="006A51E9">
        <w:rPr>
          <w:sz w:val="22"/>
          <w:szCs w:val="22"/>
        </w:rPr>
        <w:instrText xml:space="preserve"> SEQ Table \* ARABIC </w:instrText>
      </w:r>
      <w:r w:rsidRPr="006A51E9">
        <w:rPr>
          <w:sz w:val="22"/>
          <w:szCs w:val="22"/>
        </w:rPr>
        <w:fldChar w:fldCharType="separate"/>
      </w:r>
      <w:r w:rsidRPr="006A51E9">
        <w:rPr>
          <w:noProof/>
          <w:sz w:val="22"/>
          <w:szCs w:val="22"/>
        </w:rPr>
        <w:t>2</w:t>
      </w:r>
      <w:r w:rsidRPr="006A51E9">
        <w:rPr>
          <w:sz w:val="22"/>
          <w:szCs w:val="22"/>
        </w:rPr>
        <w:fldChar w:fldCharType="end"/>
      </w:r>
    </w:p>
    <w:p w14:paraId="130EE040" w14:textId="3BDA6392" w:rsidR="00475216" w:rsidRDefault="006A51E9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CF1A72B" wp14:editId="095DF672">
            <wp:extent cx="3876675" cy="38766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BB5E8" w14:textId="3F36D80C" w:rsidR="00475216" w:rsidRDefault="006A51E9" w:rsidP="00847FCF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6A51E9">
        <w:rPr>
          <w:rFonts w:ascii="Times New Roman" w:hAnsi="Times New Roman" w:cs="Times New Roman"/>
          <w:b/>
          <w:bCs/>
          <w:sz w:val="48"/>
          <w:szCs w:val="48"/>
        </w:rPr>
        <w:lastRenderedPageBreak/>
        <w:t>D.   Data S</w:t>
      </w:r>
      <w:r>
        <w:rPr>
          <w:rFonts w:ascii="Times New Roman" w:hAnsi="Times New Roman" w:cs="Times New Roman"/>
          <w:b/>
          <w:bCs/>
          <w:sz w:val="48"/>
          <w:szCs w:val="48"/>
        </w:rPr>
        <w:t>ummary</w:t>
      </w:r>
    </w:p>
    <w:p w14:paraId="161CED80" w14:textId="5A1D16FA" w:rsidR="006A51E9" w:rsidRDefault="006A51E9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48"/>
          <w:szCs w:val="48"/>
        </w:rPr>
        <w:drawing>
          <wp:inline distT="0" distB="0" distL="0" distR="0" wp14:anchorId="3184BE3F" wp14:editId="0CB20428">
            <wp:extent cx="5305425" cy="695837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374" cy="6966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756E7" w14:textId="360B11B0" w:rsidR="006A51E9" w:rsidRDefault="006A51E9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e can see a lot statistics information about our data such as min,max, mean etc.</w:t>
      </w:r>
    </w:p>
    <w:p w14:paraId="61B25D42" w14:textId="12B0A264" w:rsidR="006A51E9" w:rsidRDefault="006A51E9" w:rsidP="00847FCF">
      <w:pPr>
        <w:rPr>
          <w:rFonts w:ascii="Times New Roman" w:hAnsi="Times New Roman" w:cs="Times New Roman"/>
          <w:sz w:val="32"/>
          <w:szCs w:val="32"/>
        </w:rPr>
      </w:pPr>
    </w:p>
    <w:p w14:paraId="1D52A202" w14:textId="061DEBBD" w:rsidR="006A51E9" w:rsidRDefault="006A51E9" w:rsidP="00847FCF">
      <w:pPr>
        <w:rPr>
          <w:rFonts w:ascii="Times New Roman" w:hAnsi="Times New Roman" w:cs="Times New Roman"/>
          <w:sz w:val="32"/>
          <w:szCs w:val="32"/>
        </w:rPr>
      </w:pPr>
    </w:p>
    <w:p w14:paraId="44E9704D" w14:textId="59212F19" w:rsidR="006A51E9" w:rsidRDefault="006A51E9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There some missing values in our dataset. You can see these missing values picture at the below.</w:t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CD575C3" wp14:editId="134BAC64">
            <wp:extent cx="5785955" cy="236220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4760" cy="236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8C9D1" w14:textId="1F378CB6" w:rsidR="006A51E9" w:rsidRDefault="006A51E9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We need to handle these missing values. I will show how i handled these values. </w:t>
      </w:r>
    </w:p>
    <w:p w14:paraId="2EA692BF" w14:textId="77777777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</w:p>
    <w:p w14:paraId="311DD632" w14:textId="6DD2E3E7" w:rsidR="00A81A8F" w:rsidRDefault="00A81A8F" w:rsidP="00847FCF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A81A8F">
        <w:rPr>
          <w:rFonts w:ascii="Times New Roman" w:hAnsi="Times New Roman" w:cs="Times New Roman"/>
          <w:b/>
          <w:bCs/>
          <w:sz w:val="48"/>
          <w:szCs w:val="48"/>
        </w:rPr>
        <w:t xml:space="preserve">E. 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Pr="00A81A8F">
        <w:rPr>
          <w:rFonts w:ascii="Times New Roman" w:hAnsi="Times New Roman" w:cs="Times New Roman"/>
          <w:b/>
          <w:bCs/>
          <w:sz w:val="48"/>
          <w:szCs w:val="48"/>
        </w:rPr>
        <w:t xml:space="preserve">Preprocessing </w:t>
      </w:r>
      <w:r w:rsidR="0071510B"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A81A8F">
        <w:rPr>
          <w:rFonts w:ascii="Times New Roman" w:hAnsi="Times New Roman" w:cs="Times New Roman"/>
          <w:b/>
          <w:bCs/>
          <w:sz w:val="48"/>
          <w:szCs w:val="48"/>
        </w:rPr>
        <w:t>teps</w:t>
      </w:r>
    </w:p>
    <w:p w14:paraId="007329E9" w14:textId="26E92D98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re are some missing values and noisy data in our dataset. Also some columns has no correlation such as capitalgain, capitalloss ,fnlwgt .</w:t>
      </w:r>
    </w:p>
    <w:p w14:paraId="5A86D99D" w14:textId="02573B20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</w:p>
    <w:p w14:paraId="6783DAFE" w14:textId="2551EA0F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irstly i converted chr columns to factor.</w:t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8C01E67" wp14:editId="2277094D">
            <wp:extent cx="4425273" cy="29337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037" cy="293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76B1C" w14:textId="1754D56F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</w:p>
    <w:p w14:paraId="2C8CC902" w14:textId="3CB5D640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n i replace missing values to “NA” values.</w:t>
      </w:r>
    </w:p>
    <w:p w14:paraId="21789E84" w14:textId="513AE9A4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A284C5A" wp14:editId="272C5339">
            <wp:extent cx="4504506" cy="9810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972" cy="98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209CD" w14:textId="0EC4A432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lso i extracted no correlation columns.</w:t>
      </w:r>
    </w:p>
    <w:p w14:paraId="28DBD3BA" w14:textId="6B5DFA76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CE3CEF6" wp14:editId="106163E4">
            <wp:extent cx="4373792" cy="1609725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345" cy="1613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E78FB" w14:textId="607DCAA5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n i check “NA” values</w:t>
      </w:r>
      <w:r w:rsidR="0005064C">
        <w:rPr>
          <w:rFonts w:ascii="Times New Roman" w:hAnsi="Times New Roman" w:cs="Times New Roman"/>
          <w:sz w:val="32"/>
          <w:szCs w:val="32"/>
        </w:rPr>
        <w:t>.</w:t>
      </w:r>
      <w:r w:rsidR="0005064C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78D45F2" wp14:editId="11BE2D56">
            <wp:extent cx="4504791" cy="38957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2482" cy="3902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A420F" w14:textId="77777777" w:rsidR="0005064C" w:rsidRDefault="0005064C" w:rsidP="00847FCF">
      <w:pPr>
        <w:rPr>
          <w:rFonts w:ascii="Times New Roman" w:hAnsi="Times New Roman" w:cs="Times New Roman"/>
          <w:sz w:val="32"/>
          <w:szCs w:val="32"/>
        </w:rPr>
      </w:pPr>
    </w:p>
    <w:p w14:paraId="0F4696CE" w14:textId="32CA72D3" w:rsidR="0005064C" w:rsidRDefault="0053352D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1BA3D66E" wp14:editId="77660244">
            <wp:extent cx="3505200" cy="3714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1B9BA282" wp14:editId="3CB60DCC">
            <wp:extent cx="3409950" cy="26765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B273B" w14:textId="33641781" w:rsidR="00A81A8F" w:rsidRDefault="00A81A8F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fter that i replaced “NA” values to mode values.</w:t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621F785" wp14:editId="5E91150A">
            <wp:extent cx="5572638" cy="1685925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6393" cy="1687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68954" w14:textId="242F30B6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</w:p>
    <w:p w14:paraId="416C7DC0" w14:textId="6FE3D6C2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Now there is no NA value.</w:t>
      </w:r>
    </w:p>
    <w:p w14:paraId="12B2B69B" w14:textId="0E6BF8C1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B3AA9F5" wp14:editId="75664BC7">
            <wp:extent cx="3374430" cy="2781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027" cy="279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858E2" w14:textId="6639BB87" w:rsidR="00A81A8F" w:rsidRDefault="00420773" w:rsidP="00847FCF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lastRenderedPageBreak/>
        <w:t>F</w:t>
      </w:r>
      <w:r w:rsidR="0053352D" w:rsidRPr="0053352D">
        <w:rPr>
          <w:rFonts w:ascii="Times New Roman" w:hAnsi="Times New Roman" w:cs="Times New Roman"/>
          <w:b/>
          <w:bCs/>
          <w:sz w:val="48"/>
          <w:szCs w:val="48"/>
        </w:rPr>
        <w:t xml:space="preserve">. </w:t>
      </w:r>
      <w:r w:rsidR="0053352D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53352D" w:rsidRPr="0053352D">
        <w:rPr>
          <w:rFonts w:ascii="Times New Roman" w:hAnsi="Times New Roman" w:cs="Times New Roman"/>
          <w:b/>
          <w:bCs/>
          <w:sz w:val="48"/>
          <w:szCs w:val="48"/>
        </w:rPr>
        <w:t>Model Fitting – Logistic Regression</w:t>
      </w:r>
    </w:p>
    <w:p w14:paraId="6225A6E1" w14:textId="50E22C3A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fter preprocessing data we can implement our classification model which is Logistic regression.</w:t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0F0DB6A" wp14:editId="142B016B">
            <wp:extent cx="5958568" cy="1933575"/>
            <wp:effectExtent l="0" t="0" r="444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252" cy="1934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79C6B" w14:textId="21FB7AC0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n check accuracy.</w:t>
      </w:r>
    </w:p>
    <w:p w14:paraId="0D31EBFF" w14:textId="759E60EA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43D9538" wp14:editId="680BEC02">
            <wp:extent cx="5048250" cy="4667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8EFFE" w14:textId="2875FB15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DE255BC" wp14:editId="4EFFF9F1">
            <wp:extent cx="3324225" cy="108585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C33A42F" wp14:editId="29EC3C32">
            <wp:extent cx="2905125" cy="183124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352" cy="1833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E2194" w14:textId="47A0CD53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</w:p>
    <w:p w14:paraId="7EF1BE1E" w14:textId="1B17845B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</w:p>
    <w:p w14:paraId="703D497C" w14:textId="7A38FD40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</w:p>
    <w:p w14:paraId="77586CF8" w14:textId="16595584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</w:p>
    <w:p w14:paraId="7C326052" w14:textId="33A632E9" w:rsidR="0053352D" w:rsidRDefault="0053352D" w:rsidP="00847FCF">
      <w:pPr>
        <w:rPr>
          <w:rFonts w:ascii="Times New Roman" w:hAnsi="Times New Roman" w:cs="Times New Roman"/>
          <w:sz w:val="32"/>
          <w:szCs w:val="32"/>
        </w:rPr>
      </w:pPr>
    </w:p>
    <w:p w14:paraId="09FBD7B5" w14:textId="4BD1F595" w:rsidR="0053352D" w:rsidRDefault="00420773" w:rsidP="00847FCF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lastRenderedPageBreak/>
        <w:t>G</w:t>
      </w:r>
      <w:r w:rsidR="0053352D" w:rsidRPr="0053352D">
        <w:rPr>
          <w:rFonts w:ascii="Times New Roman" w:hAnsi="Times New Roman" w:cs="Times New Roman"/>
          <w:b/>
          <w:bCs/>
          <w:sz w:val="48"/>
          <w:szCs w:val="48"/>
        </w:rPr>
        <w:t>.   Model Fitting – Random Forest</w:t>
      </w:r>
    </w:p>
    <w:p w14:paraId="02524D32" w14:textId="2FF48DD7" w:rsidR="0053352D" w:rsidRPr="004A7DBA" w:rsidRDefault="004A7DBA" w:rsidP="00847FC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e created our Random Forest classification model and calculate accuracy.</w:t>
      </w:r>
    </w:p>
    <w:p w14:paraId="5E2A72E1" w14:textId="77777777" w:rsidR="004A7DBA" w:rsidRDefault="0053352D" w:rsidP="004A7DBA">
      <w:pPr>
        <w:keepNext/>
      </w:pPr>
      <w:r>
        <w:rPr>
          <w:rFonts w:ascii="Times New Roman" w:hAnsi="Times New Roman" w:cs="Times New Roman"/>
          <w:noProof/>
          <w:sz w:val="48"/>
          <w:szCs w:val="48"/>
        </w:rPr>
        <w:drawing>
          <wp:inline distT="0" distB="0" distL="0" distR="0" wp14:anchorId="2452CE83" wp14:editId="1FFCC856">
            <wp:extent cx="5372100" cy="42100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21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B18F3" w14:textId="65F55D10" w:rsidR="0053352D" w:rsidRDefault="004A7DBA" w:rsidP="004A7DBA">
      <w:pPr>
        <w:pStyle w:val="ResimYazs"/>
        <w:rPr>
          <w:sz w:val="22"/>
          <w:szCs w:val="22"/>
        </w:rPr>
      </w:pPr>
      <w:r w:rsidRPr="004A7DBA">
        <w:rPr>
          <w:sz w:val="22"/>
          <w:szCs w:val="22"/>
        </w:rPr>
        <w:t xml:space="preserve">RandomForest </w:t>
      </w:r>
      <w:r w:rsidRPr="004A7DBA">
        <w:rPr>
          <w:sz w:val="22"/>
          <w:szCs w:val="22"/>
        </w:rPr>
        <w:fldChar w:fldCharType="begin"/>
      </w:r>
      <w:r w:rsidRPr="004A7DBA">
        <w:rPr>
          <w:sz w:val="22"/>
          <w:szCs w:val="22"/>
        </w:rPr>
        <w:instrText xml:space="preserve"> SEQ RandomForest \* ARABIC </w:instrText>
      </w:r>
      <w:r w:rsidRPr="004A7DBA">
        <w:rPr>
          <w:sz w:val="22"/>
          <w:szCs w:val="22"/>
        </w:rPr>
        <w:fldChar w:fldCharType="separate"/>
      </w:r>
      <w:r w:rsidRPr="004A7DBA">
        <w:rPr>
          <w:noProof/>
          <w:sz w:val="22"/>
          <w:szCs w:val="22"/>
        </w:rPr>
        <w:t>1</w:t>
      </w:r>
      <w:r w:rsidRPr="004A7DBA">
        <w:rPr>
          <w:sz w:val="22"/>
          <w:szCs w:val="22"/>
        </w:rPr>
        <w:fldChar w:fldCharType="end"/>
      </w:r>
    </w:p>
    <w:p w14:paraId="11001EFC" w14:textId="27198D7D" w:rsidR="004A7DBA" w:rsidRDefault="004A7DBA" w:rsidP="004A7DBA">
      <w:r w:rsidRPr="004A7DBA">
        <w:rPr>
          <w:rFonts w:ascii="Times New Roman" w:hAnsi="Times New Roman" w:cs="Times New Roman"/>
          <w:sz w:val="28"/>
          <w:szCs w:val="28"/>
        </w:rPr>
        <w:t>Our error rate 14.7. It is not perfect but not bad. I tried reduce error rate while changing seed and split ratio but it is less error rate</w:t>
      </w:r>
      <w:r w:rsidRPr="004A7DBA">
        <w:rPr>
          <w:rFonts w:ascii="Times New Roman" w:hAnsi="Times New Roman" w:cs="Times New Roman"/>
          <w:sz w:val="32"/>
          <w:szCs w:val="32"/>
        </w:rPr>
        <w:t xml:space="preserve"> that</w:t>
      </w:r>
      <w:r>
        <w:rPr>
          <w:rFonts w:ascii="Times New Roman" w:hAnsi="Times New Roman" w:cs="Times New Roman"/>
          <w:sz w:val="32"/>
          <w:szCs w:val="32"/>
        </w:rPr>
        <w:t xml:space="preserve"> i </w:t>
      </w:r>
      <w:r w:rsidRPr="004A7DBA">
        <w:rPr>
          <w:rFonts w:ascii="Times New Roman" w:hAnsi="Times New Roman" w:cs="Times New Roman"/>
          <w:sz w:val="32"/>
          <w:szCs w:val="32"/>
        </w:rPr>
        <w:t>reach.</w:t>
      </w:r>
      <w:r>
        <w:rPr>
          <w:noProof/>
        </w:rPr>
        <w:drawing>
          <wp:inline distT="0" distB="0" distL="0" distR="0" wp14:anchorId="2597D9E4" wp14:editId="5C4F1C0A">
            <wp:extent cx="5442123" cy="2419350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711" cy="2429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D6650" w14:textId="0B461F10" w:rsidR="004A7DBA" w:rsidRDefault="004A7DBA" w:rsidP="004A7DBA"/>
    <w:p w14:paraId="1C227012" w14:textId="4A165772" w:rsidR="004A7DBA" w:rsidRPr="004A7DBA" w:rsidRDefault="004A7DBA" w:rsidP="004A7DBA">
      <w:pPr>
        <w:rPr>
          <w:rFonts w:ascii="Times New Roman" w:hAnsi="Times New Roman" w:cs="Times New Roman"/>
          <w:sz w:val="32"/>
          <w:szCs w:val="32"/>
        </w:rPr>
      </w:pPr>
      <w:r w:rsidRPr="004A7DBA">
        <w:rPr>
          <w:rFonts w:ascii="Times New Roman" w:hAnsi="Times New Roman" w:cs="Times New Roman"/>
          <w:sz w:val="32"/>
          <w:szCs w:val="32"/>
        </w:rPr>
        <w:t>Random Forest Accuracy.</w:t>
      </w:r>
    </w:p>
    <w:p w14:paraId="65EA1DEA" w14:textId="590233EB" w:rsidR="004A7DBA" w:rsidRDefault="004A7DBA" w:rsidP="004A7DBA">
      <w:r>
        <w:rPr>
          <w:noProof/>
        </w:rPr>
        <w:drawing>
          <wp:inline distT="0" distB="0" distL="0" distR="0" wp14:anchorId="00F19E77" wp14:editId="557EC538">
            <wp:extent cx="3133725" cy="23812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E96DD" w14:textId="326D2825" w:rsidR="004A7DBA" w:rsidRDefault="004A7DBA" w:rsidP="004A7DBA"/>
    <w:p w14:paraId="20A9D2AF" w14:textId="06AC1763" w:rsidR="004A7DBA" w:rsidRDefault="00420773" w:rsidP="004A7DBA">
      <w:pPr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H</w:t>
      </w:r>
      <w:r w:rsidR="004A7DBA" w:rsidRPr="004A7DBA">
        <w:rPr>
          <w:rFonts w:ascii="Times New Roman" w:hAnsi="Times New Roman" w:cs="Times New Roman"/>
          <w:b/>
          <w:bCs/>
          <w:sz w:val="48"/>
          <w:szCs w:val="48"/>
        </w:rPr>
        <w:t>. Conclusion</w:t>
      </w:r>
    </w:p>
    <w:p w14:paraId="5B1D3A6A" w14:textId="3A06E755" w:rsidR="004A7DBA" w:rsidRPr="004A7DBA" w:rsidRDefault="004A7DBA" w:rsidP="004A7DB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o Conclude , I tried to using some classification models to predicting income by using Adult Cencus data. Random Forest is faster and more succesfull than Logistic Regression.</w:t>
      </w:r>
    </w:p>
    <w:sectPr w:rsidR="004A7DBA" w:rsidRPr="004A7DBA" w:rsidSect="001111F5">
      <w:footerReference w:type="default" r:id="rId3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E5F96" w14:textId="77777777" w:rsidR="00533550" w:rsidRDefault="00533550" w:rsidP="004A7DBA">
      <w:pPr>
        <w:spacing w:after="0" w:line="240" w:lineRule="auto"/>
      </w:pPr>
      <w:r>
        <w:separator/>
      </w:r>
    </w:p>
  </w:endnote>
  <w:endnote w:type="continuationSeparator" w:id="0">
    <w:p w14:paraId="30117B41" w14:textId="77777777" w:rsidR="00533550" w:rsidRDefault="00533550" w:rsidP="004A7D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225121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6023B0" w14:textId="036FB3C8" w:rsidR="004A7DBA" w:rsidRDefault="004A7DBA">
        <w:pPr>
          <w:pStyle w:val="AltBilgi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23B2DA" w14:textId="77777777" w:rsidR="004A7DBA" w:rsidRDefault="004A7DB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8E209C" w14:textId="77777777" w:rsidR="00533550" w:rsidRDefault="00533550" w:rsidP="004A7DBA">
      <w:pPr>
        <w:spacing w:after="0" w:line="240" w:lineRule="auto"/>
      </w:pPr>
      <w:r>
        <w:separator/>
      </w:r>
    </w:p>
  </w:footnote>
  <w:footnote w:type="continuationSeparator" w:id="0">
    <w:p w14:paraId="2FB9B917" w14:textId="77777777" w:rsidR="00533550" w:rsidRDefault="00533550" w:rsidP="004A7D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7628E"/>
    <w:multiLevelType w:val="multilevel"/>
    <w:tmpl w:val="4F469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E486CA7"/>
    <w:multiLevelType w:val="multilevel"/>
    <w:tmpl w:val="090EC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CC9667C"/>
    <w:multiLevelType w:val="multilevel"/>
    <w:tmpl w:val="BF606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  <w:lvlOverride w:ilvl="0">
      <w:lvl w:ilvl="0">
        <w:numFmt w:val="upperLetter"/>
        <w:lvlText w:val="%1."/>
        <w:lvlJc w:val="left"/>
      </w:lvl>
    </w:lvlOverride>
  </w:num>
  <w:num w:numId="3">
    <w:abstractNumId w:val="0"/>
    <w:lvlOverride w:ilvl="0">
      <w:lvl w:ilvl="0">
        <w:numFmt w:val="upp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DAzNTG0MDczsTBR0lEKTi0uzszPAykwrAUANHm1iSwAAAA="/>
  </w:docVars>
  <w:rsids>
    <w:rsidRoot w:val="00C70CE8"/>
    <w:rsid w:val="0005064C"/>
    <w:rsid w:val="001111F5"/>
    <w:rsid w:val="002C4433"/>
    <w:rsid w:val="002C480F"/>
    <w:rsid w:val="003863C2"/>
    <w:rsid w:val="00420773"/>
    <w:rsid w:val="00475216"/>
    <w:rsid w:val="004A7DBA"/>
    <w:rsid w:val="0053352D"/>
    <w:rsid w:val="00533550"/>
    <w:rsid w:val="006A51E9"/>
    <w:rsid w:val="0071510B"/>
    <w:rsid w:val="008264F5"/>
    <w:rsid w:val="00847FCF"/>
    <w:rsid w:val="00A81A8F"/>
    <w:rsid w:val="00AD099A"/>
    <w:rsid w:val="00B73F65"/>
    <w:rsid w:val="00C70CE8"/>
    <w:rsid w:val="00D35A64"/>
    <w:rsid w:val="00F37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06013F"/>
  <w15:chartTrackingRefBased/>
  <w15:docId w15:val="{226FD699-6F9F-4042-9CF8-301147787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847FC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47F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Balk1Char">
    <w:name w:val="Başlık 1 Char"/>
    <w:basedOn w:val="VarsaylanParagrafYazTipi"/>
    <w:link w:val="Balk1"/>
    <w:uiPriority w:val="9"/>
    <w:rsid w:val="00847FCF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Kpr">
    <w:name w:val="Hyperlink"/>
    <w:basedOn w:val="VarsaylanParagrafYazTipi"/>
    <w:uiPriority w:val="99"/>
    <w:semiHidden/>
    <w:unhideWhenUsed/>
    <w:rsid w:val="00847FCF"/>
    <w:rPr>
      <w:color w:val="0000FF"/>
      <w:u w:val="single"/>
    </w:rPr>
  </w:style>
  <w:style w:type="paragraph" w:styleId="ListeParagraf">
    <w:name w:val="List Paragraph"/>
    <w:basedOn w:val="Normal"/>
    <w:uiPriority w:val="34"/>
    <w:qFormat/>
    <w:rsid w:val="00847FCF"/>
    <w:pPr>
      <w:ind w:left="720"/>
      <w:contextualSpacing/>
    </w:pPr>
  </w:style>
  <w:style w:type="paragraph" w:styleId="ResimYazs">
    <w:name w:val="caption"/>
    <w:basedOn w:val="Normal"/>
    <w:next w:val="Normal"/>
    <w:uiPriority w:val="35"/>
    <w:unhideWhenUsed/>
    <w:qFormat/>
    <w:rsid w:val="0047521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tBilgi">
    <w:name w:val="header"/>
    <w:basedOn w:val="Normal"/>
    <w:link w:val="stBilgiChar"/>
    <w:uiPriority w:val="99"/>
    <w:unhideWhenUsed/>
    <w:rsid w:val="004A7D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A7DBA"/>
  </w:style>
  <w:style w:type="paragraph" w:styleId="AltBilgi">
    <w:name w:val="footer"/>
    <w:basedOn w:val="Normal"/>
    <w:link w:val="AltBilgiChar"/>
    <w:uiPriority w:val="99"/>
    <w:unhideWhenUsed/>
    <w:rsid w:val="004A7D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A7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975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hyperlink" Target="https://archive.ics.uci.edu/ml/datasets/adult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image" Target="media/image2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image" Target="media/image19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hyperlink" Target="https://www.kaggle.com/c/it405-khas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1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d Solhan</dc:creator>
  <cp:keywords/>
  <dc:description/>
  <cp:lastModifiedBy>Muhammed Solhan</cp:lastModifiedBy>
  <cp:revision>6</cp:revision>
  <dcterms:created xsi:type="dcterms:W3CDTF">2019-12-19T20:19:00Z</dcterms:created>
  <dcterms:modified xsi:type="dcterms:W3CDTF">2020-02-25T15:38:00Z</dcterms:modified>
</cp:coreProperties>
</file>